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"/>
        <w:tblW w:w="0" w:type="auto"/>
        <w:tblLook w:val="04A0"/>
      </w:tblPr>
      <w:tblGrid>
        <w:gridCol w:w="1637"/>
        <w:gridCol w:w="2015"/>
        <w:gridCol w:w="2268"/>
        <w:gridCol w:w="2268"/>
        <w:gridCol w:w="2552"/>
        <w:gridCol w:w="1984"/>
        <w:gridCol w:w="262"/>
      </w:tblGrid>
      <w:tr w:rsidR="00185C70" w:rsidTr="00161A33">
        <w:trPr>
          <w:cnfStyle w:val="100000000000"/>
        </w:trPr>
        <w:tc>
          <w:tcPr>
            <w:cnfStyle w:val="001000000000"/>
            <w:tcW w:w="1637" w:type="dxa"/>
            <w:vMerge w:val="restart"/>
          </w:tcPr>
          <w:p w:rsidR="00185C70" w:rsidRDefault="00185C70" w:rsidP="00161A33">
            <w:pPr>
              <w:jc w:val="center"/>
            </w:pPr>
            <w:r>
              <w:t>2025-26</w:t>
            </w:r>
          </w:p>
          <w:p w:rsidR="00185C70" w:rsidRDefault="00185C70" w:rsidP="00161A33">
            <w:pPr>
              <w:jc w:val="center"/>
            </w:pPr>
            <w:r>
              <w:t>FALL</w:t>
            </w:r>
          </w:p>
        </w:tc>
        <w:tc>
          <w:tcPr>
            <w:tcW w:w="11349" w:type="dxa"/>
            <w:gridSpan w:val="6"/>
          </w:tcPr>
          <w:p w:rsidR="00185C70" w:rsidRDefault="00185C70" w:rsidP="00161A33">
            <w:pPr>
              <w:jc w:val="center"/>
              <w:cnfStyle w:val="100000000000"/>
            </w:pPr>
            <w:r>
              <w:t>Assist. Prof. Dr. METİN BİLİN</w:t>
            </w:r>
          </w:p>
          <w:p w:rsidR="00185C70" w:rsidRDefault="00185C70" w:rsidP="00161A33">
            <w:pPr>
              <w:jc w:val="center"/>
              <w:cnfStyle w:val="100000000000"/>
            </w:pPr>
          </w:p>
        </w:tc>
      </w:tr>
      <w:tr w:rsidR="00185C70" w:rsidTr="00161A33">
        <w:trPr>
          <w:cnfStyle w:val="000000100000"/>
        </w:trPr>
        <w:tc>
          <w:tcPr>
            <w:cnfStyle w:val="001000000000"/>
            <w:tcW w:w="1637" w:type="dxa"/>
            <w:vMerge/>
          </w:tcPr>
          <w:p w:rsidR="00185C70" w:rsidRDefault="00185C70" w:rsidP="00161A33"/>
        </w:tc>
        <w:tc>
          <w:tcPr>
            <w:tcW w:w="2015" w:type="dxa"/>
          </w:tcPr>
          <w:p w:rsidR="00185C70" w:rsidRPr="00076557" w:rsidRDefault="00185C70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b/>
              </w:rPr>
              <w:t>Monday</w:t>
            </w:r>
          </w:p>
        </w:tc>
        <w:tc>
          <w:tcPr>
            <w:tcW w:w="2268" w:type="dxa"/>
          </w:tcPr>
          <w:p w:rsidR="00185C70" w:rsidRPr="00076557" w:rsidRDefault="00185C70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b/>
              </w:rPr>
              <w:t>Tuesday</w:t>
            </w:r>
          </w:p>
        </w:tc>
        <w:tc>
          <w:tcPr>
            <w:tcW w:w="2268" w:type="dxa"/>
          </w:tcPr>
          <w:p w:rsidR="00185C70" w:rsidRPr="00076557" w:rsidRDefault="00185C70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b/>
              </w:rPr>
              <w:t>Wednesday</w:t>
            </w:r>
          </w:p>
        </w:tc>
        <w:tc>
          <w:tcPr>
            <w:tcW w:w="2552" w:type="dxa"/>
          </w:tcPr>
          <w:p w:rsidR="00185C70" w:rsidRPr="00076557" w:rsidRDefault="00185C70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b/>
              </w:rPr>
              <w:t>Thursday</w:t>
            </w:r>
          </w:p>
        </w:tc>
        <w:tc>
          <w:tcPr>
            <w:tcW w:w="1984" w:type="dxa"/>
          </w:tcPr>
          <w:p w:rsidR="00185C70" w:rsidRPr="00076557" w:rsidRDefault="00076557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b/>
              </w:rPr>
              <w:t>F</w:t>
            </w:r>
            <w:r w:rsidR="002C1A3E" w:rsidRPr="00076557">
              <w:rPr>
                <w:b/>
              </w:rPr>
              <w:t>rida</w:t>
            </w:r>
            <w:r w:rsidRPr="00076557">
              <w:rPr>
                <w:b/>
              </w:rPr>
              <w:t>y</w:t>
            </w:r>
          </w:p>
        </w:tc>
        <w:tc>
          <w:tcPr>
            <w:tcW w:w="262" w:type="dxa"/>
          </w:tcPr>
          <w:p w:rsidR="00185C70" w:rsidRDefault="00185C70" w:rsidP="00161A33">
            <w:pPr>
              <w:jc w:val="center"/>
              <w:cnfStyle w:val="000000100000"/>
            </w:pPr>
          </w:p>
        </w:tc>
      </w:tr>
      <w:tr w:rsidR="00185C70" w:rsidTr="00161A33">
        <w:trPr>
          <w:cnfStyle w:val="00000001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08:30 – 09:20</w:t>
            </w:r>
          </w:p>
        </w:tc>
        <w:tc>
          <w:tcPr>
            <w:tcW w:w="2015" w:type="dxa"/>
            <w:vAlign w:val="center"/>
          </w:tcPr>
          <w:p w:rsidR="00185C70" w:rsidRPr="00015103" w:rsidRDefault="00B64E28" w:rsidP="00161A33">
            <w:pPr>
              <w:jc w:val="center"/>
              <w:cnfStyle w:val="000000010000"/>
              <w:rPr>
                <w:b/>
                <w:sz w:val="20"/>
                <w:szCs w:val="20"/>
              </w:rPr>
            </w:pPr>
            <w:r w:rsidRPr="001B3C18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2268" w:type="dxa"/>
            <w:vAlign w:val="center"/>
          </w:tcPr>
          <w:p w:rsidR="00185C70" w:rsidRPr="000759B6" w:rsidRDefault="00185C70" w:rsidP="00161A33">
            <w:pPr>
              <w:jc w:val="center"/>
              <w:cnfStyle w:val="000000010000"/>
              <w:rPr>
                <w:b/>
              </w:rPr>
            </w:pPr>
            <w:r w:rsidRPr="000759B6">
              <w:rPr>
                <w:b/>
              </w:rPr>
              <w:t>ECC103</w:t>
            </w:r>
            <w:r>
              <w:rPr>
                <w:b/>
              </w:rPr>
              <w:t xml:space="preserve"> </w:t>
            </w:r>
            <w:r w:rsidRPr="000759B6">
              <w:rPr>
                <w:b/>
              </w:rPr>
              <w:t>B</w:t>
            </w:r>
          </w:p>
          <w:p w:rsidR="00185C70" w:rsidRDefault="00185C70" w:rsidP="00161A33">
            <w:pPr>
              <w:jc w:val="center"/>
              <w:cnfStyle w:val="000000010000"/>
              <w:rPr>
                <w:sz w:val="16"/>
                <w:szCs w:val="16"/>
              </w:rPr>
            </w:pPr>
            <w:r w:rsidRPr="000759B6">
              <w:rPr>
                <w:sz w:val="16"/>
                <w:szCs w:val="16"/>
              </w:rPr>
              <w:t>1MAM, 3IND,5IND,7IND,10TM, 3MEK</w:t>
            </w:r>
          </w:p>
          <w:p w:rsidR="00185C70" w:rsidRPr="000759B6" w:rsidRDefault="00185C70" w:rsidP="00161A33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ES-2-D04</w:t>
            </w:r>
          </w:p>
        </w:tc>
        <w:tc>
          <w:tcPr>
            <w:tcW w:w="2268" w:type="dxa"/>
            <w:vAlign w:val="center"/>
          </w:tcPr>
          <w:p w:rsidR="00185C70" w:rsidRPr="000759B6" w:rsidRDefault="00185C70" w:rsidP="00161A33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ECC103 A</w:t>
            </w:r>
          </w:p>
          <w:p w:rsidR="00185C70" w:rsidRDefault="00185C70" w:rsidP="00161A33">
            <w:pPr>
              <w:jc w:val="center"/>
              <w:cnfStyle w:val="000000010000"/>
              <w:rPr>
                <w:sz w:val="16"/>
                <w:szCs w:val="16"/>
              </w:rPr>
            </w:pPr>
            <w:r w:rsidRPr="000759B6">
              <w:rPr>
                <w:sz w:val="16"/>
                <w:szCs w:val="16"/>
              </w:rPr>
              <w:t>1MAM, 3IND,5IND,7IND,10TM, 3MEK</w:t>
            </w:r>
            <w:r>
              <w:rPr>
                <w:sz w:val="16"/>
                <w:szCs w:val="16"/>
              </w:rPr>
              <w:t>,1AAS</w:t>
            </w:r>
          </w:p>
          <w:p w:rsidR="00185C70" w:rsidRDefault="00185C70" w:rsidP="00161A33">
            <w:pPr>
              <w:jc w:val="center"/>
              <w:cnfStyle w:val="000000010000"/>
            </w:pPr>
            <w:r>
              <w:rPr>
                <w:b/>
              </w:rPr>
              <w:t>ES-2-D04</w:t>
            </w:r>
          </w:p>
        </w:tc>
        <w:tc>
          <w:tcPr>
            <w:tcW w:w="2552" w:type="dxa"/>
            <w:vAlign w:val="center"/>
          </w:tcPr>
          <w:p w:rsidR="00185C70" w:rsidRDefault="00076557" w:rsidP="00161A33">
            <w:pPr>
              <w:jc w:val="center"/>
              <w:cnfStyle w:val="000000010000"/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1984" w:type="dxa"/>
          </w:tcPr>
          <w:p w:rsidR="00185C70" w:rsidRDefault="00185C70" w:rsidP="00161A33">
            <w:pPr>
              <w:jc w:val="center"/>
              <w:cnfStyle w:val="000000010000"/>
            </w:pPr>
          </w:p>
          <w:p w:rsidR="00076557" w:rsidRDefault="00076557" w:rsidP="00161A33">
            <w:pPr>
              <w:jc w:val="center"/>
              <w:cnfStyle w:val="000000010000"/>
            </w:pPr>
          </w:p>
        </w:tc>
        <w:tc>
          <w:tcPr>
            <w:tcW w:w="262" w:type="dxa"/>
          </w:tcPr>
          <w:p w:rsidR="00185C70" w:rsidRDefault="00185C70" w:rsidP="00161A33">
            <w:pPr>
              <w:cnfStyle w:val="000000010000"/>
            </w:pPr>
          </w:p>
        </w:tc>
      </w:tr>
      <w:tr w:rsidR="00185C70" w:rsidTr="00161A33">
        <w:trPr>
          <w:cnfStyle w:val="00000010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09:30 – 10:20</w:t>
            </w:r>
          </w:p>
        </w:tc>
        <w:tc>
          <w:tcPr>
            <w:tcW w:w="2015" w:type="dxa"/>
            <w:shd w:val="clear" w:color="auto" w:fill="BFBFBF" w:themeFill="background1" w:themeFillShade="BF"/>
            <w:vAlign w:val="center"/>
          </w:tcPr>
          <w:p w:rsidR="00185C70" w:rsidRDefault="00185C70" w:rsidP="00161A33">
            <w:pPr>
              <w:jc w:val="center"/>
              <w:cnfStyle w:val="000000100000"/>
            </w:pP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:rsidR="00023F00" w:rsidRPr="000759B6" w:rsidRDefault="00023F00" w:rsidP="00023F00">
            <w:pPr>
              <w:jc w:val="center"/>
              <w:cnfStyle w:val="000000100000"/>
              <w:rPr>
                <w:b/>
              </w:rPr>
            </w:pPr>
            <w:r w:rsidRPr="000759B6">
              <w:rPr>
                <w:b/>
              </w:rPr>
              <w:t>ECC103</w:t>
            </w:r>
            <w:r>
              <w:rPr>
                <w:b/>
              </w:rPr>
              <w:t xml:space="preserve"> </w:t>
            </w:r>
            <w:r w:rsidRPr="000759B6">
              <w:rPr>
                <w:b/>
              </w:rPr>
              <w:t>B</w:t>
            </w:r>
          </w:p>
          <w:p w:rsidR="00023F00" w:rsidRDefault="00023F00" w:rsidP="00023F00">
            <w:pPr>
              <w:jc w:val="center"/>
              <w:cnfStyle w:val="000000100000"/>
              <w:rPr>
                <w:sz w:val="16"/>
                <w:szCs w:val="16"/>
              </w:rPr>
            </w:pPr>
            <w:r w:rsidRPr="000759B6">
              <w:rPr>
                <w:sz w:val="16"/>
                <w:szCs w:val="16"/>
              </w:rPr>
              <w:t>1MAM, 3IND,5IND,7IND,10TM, 3MEK</w:t>
            </w:r>
          </w:p>
          <w:p w:rsidR="00185C70" w:rsidRPr="00027957" w:rsidRDefault="00023F00" w:rsidP="00023F00">
            <w:pPr>
              <w:jc w:val="center"/>
              <w:cnfStyle w:val="000000100000"/>
              <w:rPr>
                <w:b/>
                <w:sz w:val="16"/>
                <w:szCs w:val="16"/>
              </w:rPr>
            </w:pPr>
            <w:r>
              <w:rPr>
                <w:b/>
              </w:rPr>
              <w:t>ES-2-D04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:rsidR="00185C70" w:rsidRPr="000759B6" w:rsidRDefault="00185C70" w:rsidP="00161A33">
            <w:pPr>
              <w:jc w:val="center"/>
              <w:cnfStyle w:val="000000100000"/>
              <w:rPr>
                <w:b/>
              </w:rPr>
            </w:pPr>
            <w:r w:rsidRPr="000759B6">
              <w:rPr>
                <w:b/>
              </w:rPr>
              <w:t>ECC103</w:t>
            </w:r>
            <w:r>
              <w:rPr>
                <w:b/>
              </w:rPr>
              <w:t xml:space="preserve"> A</w:t>
            </w:r>
          </w:p>
          <w:p w:rsidR="00185C70" w:rsidRDefault="00185C70" w:rsidP="00161A33">
            <w:pPr>
              <w:jc w:val="center"/>
              <w:cnfStyle w:val="000000100000"/>
              <w:rPr>
                <w:sz w:val="16"/>
                <w:szCs w:val="16"/>
              </w:rPr>
            </w:pPr>
            <w:r w:rsidRPr="000759B6">
              <w:rPr>
                <w:sz w:val="16"/>
                <w:szCs w:val="16"/>
              </w:rPr>
              <w:t>1MAM, 3IND,5IND,7IND,10TM, 3MEK</w:t>
            </w:r>
          </w:p>
          <w:p w:rsidR="00185C70" w:rsidRPr="007C0C86" w:rsidRDefault="00185C70" w:rsidP="00161A33">
            <w:pPr>
              <w:jc w:val="center"/>
              <w:cnfStyle w:val="000000100000"/>
              <w:rPr>
                <w:i/>
              </w:rPr>
            </w:pPr>
            <w:r>
              <w:rPr>
                <w:b/>
              </w:rPr>
              <w:t>ES-2-D04</w:t>
            </w:r>
          </w:p>
        </w:tc>
        <w:tc>
          <w:tcPr>
            <w:tcW w:w="2552" w:type="dxa"/>
            <w:shd w:val="clear" w:color="auto" w:fill="BFBFBF" w:themeFill="background1" w:themeFillShade="BF"/>
            <w:vAlign w:val="center"/>
          </w:tcPr>
          <w:p w:rsidR="00185C70" w:rsidRPr="00B64E28" w:rsidRDefault="00FD1086" w:rsidP="00161A33">
            <w:pPr>
              <w:jc w:val="center"/>
              <w:cnfStyle w:val="000000100000"/>
              <w:rPr>
                <w:b/>
              </w:rPr>
            </w:pPr>
            <w:r w:rsidRPr="00B64E28">
              <w:rPr>
                <w:b/>
              </w:rPr>
              <w:t>SOH</w:t>
            </w:r>
          </w:p>
        </w:tc>
        <w:tc>
          <w:tcPr>
            <w:tcW w:w="1984" w:type="dxa"/>
          </w:tcPr>
          <w:p w:rsidR="00185C70" w:rsidRPr="007C0C86" w:rsidRDefault="00185C70" w:rsidP="00161A33">
            <w:pPr>
              <w:jc w:val="center"/>
              <w:cnfStyle w:val="000000100000"/>
              <w:rPr>
                <w:i/>
              </w:rPr>
            </w:pPr>
          </w:p>
        </w:tc>
        <w:tc>
          <w:tcPr>
            <w:tcW w:w="262" w:type="dxa"/>
          </w:tcPr>
          <w:p w:rsidR="00185C70" w:rsidRDefault="00185C70" w:rsidP="00161A33">
            <w:pPr>
              <w:cnfStyle w:val="000000100000"/>
            </w:pPr>
          </w:p>
        </w:tc>
      </w:tr>
      <w:tr w:rsidR="00185C70" w:rsidTr="00161A33">
        <w:trPr>
          <w:cnfStyle w:val="00000001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0:30 – 11:20</w:t>
            </w:r>
          </w:p>
        </w:tc>
        <w:tc>
          <w:tcPr>
            <w:tcW w:w="2015" w:type="dxa"/>
            <w:vAlign w:val="center"/>
          </w:tcPr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:rsidR="00FD1086" w:rsidRPr="000759B6" w:rsidRDefault="00FD1086" w:rsidP="00FD1086">
            <w:pPr>
              <w:jc w:val="center"/>
              <w:cnfStyle w:val="000000010000"/>
              <w:rPr>
                <w:b/>
              </w:rPr>
            </w:pPr>
            <w:r w:rsidRPr="000759B6">
              <w:rPr>
                <w:b/>
              </w:rPr>
              <w:t>ECC103</w:t>
            </w:r>
            <w:r>
              <w:rPr>
                <w:b/>
              </w:rPr>
              <w:t xml:space="preserve"> </w:t>
            </w:r>
            <w:r w:rsidRPr="000759B6">
              <w:rPr>
                <w:b/>
              </w:rPr>
              <w:t>B</w:t>
            </w:r>
          </w:p>
          <w:p w:rsidR="00FD1086" w:rsidRDefault="00FD1086" w:rsidP="00FD1086">
            <w:pPr>
              <w:jc w:val="center"/>
              <w:cnfStyle w:val="000000010000"/>
              <w:rPr>
                <w:sz w:val="16"/>
                <w:szCs w:val="16"/>
              </w:rPr>
            </w:pPr>
            <w:r w:rsidRPr="000759B6">
              <w:rPr>
                <w:sz w:val="16"/>
                <w:szCs w:val="16"/>
              </w:rPr>
              <w:t>1MAM, 3IND,5IND,7IND,10TM, 3MEK</w:t>
            </w:r>
          </w:p>
          <w:p w:rsidR="00185C70" w:rsidRPr="009E3021" w:rsidRDefault="00FD1086" w:rsidP="00FD1086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ES-2-D04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85C70" w:rsidRPr="000759B6" w:rsidRDefault="00185C70" w:rsidP="00161A33">
            <w:pPr>
              <w:jc w:val="center"/>
              <w:cnfStyle w:val="000000010000"/>
              <w:rPr>
                <w:b/>
              </w:rPr>
            </w:pPr>
            <w:r w:rsidRPr="000759B6">
              <w:rPr>
                <w:b/>
              </w:rPr>
              <w:t>ECC103</w:t>
            </w:r>
            <w:r>
              <w:rPr>
                <w:b/>
              </w:rPr>
              <w:t xml:space="preserve"> A</w:t>
            </w:r>
          </w:p>
          <w:p w:rsidR="00185C70" w:rsidRDefault="00185C70" w:rsidP="00161A33">
            <w:pPr>
              <w:jc w:val="center"/>
              <w:cnfStyle w:val="000000010000"/>
              <w:rPr>
                <w:sz w:val="16"/>
                <w:szCs w:val="16"/>
              </w:rPr>
            </w:pPr>
            <w:r w:rsidRPr="000759B6">
              <w:rPr>
                <w:sz w:val="16"/>
                <w:szCs w:val="16"/>
              </w:rPr>
              <w:t>1MAM, 3IND,5IND,7IND,10TM, 3MEK</w:t>
            </w:r>
          </w:p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ES-2-D04</w:t>
            </w:r>
          </w:p>
        </w:tc>
        <w:tc>
          <w:tcPr>
            <w:tcW w:w="2552" w:type="dxa"/>
            <w:vAlign w:val="center"/>
          </w:tcPr>
          <w:p w:rsidR="00FD1086" w:rsidRPr="00015103" w:rsidRDefault="00FD1086" w:rsidP="00FD1086">
            <w:pPr>
              <w:jc w:val="center"/>
              <w:cnfStyle w:val="000000010000"/>
              <w:rPr>
                <w:b/>
              </w:rPr>
            </w:pPr>
            <w:r w:rsidRPr="00015103">
              <w:rPr>
                <w:b/>
              </w:rPr>
              <w:t>MOD103 A</w:t>
            </w:r>
          </w:p>
          <w:p w:rsidR="00FD1086" w:rsidRDefault="00FD1086" w:rsidP="00FD1086">
            <w:pPr>
              <w:jc w:val="center"/>
              <w:cnfStyle w:val="000000010000"/>
              <w:rPr>
                <w:sz w:val="16"/>
                <w:szCs w:val="16"/>
              </w:rPr>
            </w:pPr>
            <w:r w:rsidRPr="00015103">
              <w:rPr>
                <w:sz w:val="16"/>
                <w:szCs w:val="16"/>
              </w:rPr>
              <w:t>1MAMT 1OTMT 1ETTT</w:t>
            </w:r>
            <w:r>
              <w:rPr>
                <w:sz w:val="16"/>
                <w:szCs w:val="16"/>
              </w:rPr>
              <w:t>,1ETT,1GIMT,3GIMT</w:t>
            </w:r>
            <w:r w:rsidRPr="00015103">
              <w:rPr>
                <w:sz w:val="16"/>
                <w:szCs w:val="16"/>
              </w:rPr>
              <w:t xml:space="preserve"> </w:t>
            </w:r>
          </w:p>
          <w:p w:rsidR="00185C70" w:rsidRPr="009E3021" w:rsidRDefault="00FD1086" w:rsidP="00FD1086">
            <w:pPr>
              <w:jc w:val="center"/>
              <w:cnfStyle w:val="000000010000"/>
              <w:rPr>
                <w:b/>
              </w:rPr>
            </w:pPr>
            <w:r w:rsidRPr="00015103">
              <w:rPr>
                <w:b/>
                <w:sz w:val="20"/>
                <w:szCs w:val="20"/>
              </w:rPr>
              <w:t>ES-2-D04</w:t>
            </w:r>
            <w:r w:rsidR="00076557" w:rsidRPr="001B3C18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1984" w:type="dxa"/>
          </w:tcPr>
          <w:p w:rsidR="00185C70" w:rsidRDefault="00185C70" w:rsidP="00161A33">
            <w:pPr>
              <w:jc w:val="center"/>
              <w:cnfStyle w:val="000000010000"/>
              <w:rPr>
                <w:b/>
              </w:rPr>
            </w:pPr>
          </w:p>
          <w:p w:rsidR="00076557" w:rsidRPr="009E3021" w:rsidRDefault="00076557" w:rsidP="00161A33">
            <w:pPr>
              <w:jc w:val="center"/>
              <w:cnfStyle w:val="000000010000"/>
              <w:rPr>
                <w:b/>
              </w:rPr>
            </w:pPr>
            <w:r w:rsidRPr="001B3C18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262" w:type="dxa"/>
          </w:tcPr>
          <w:p w:rsidR="00185C70" w:rsidRDefault="00185C70" w:rsidP="00161A33">
            <w:pPr>
              <w:cnfStyle w:val="000000010000"/>
            </w:pPr>
          </w:p>
        </w:tc>
      </w:tr>
      <w:tr w:rsidR="00185C70" w:rsidTr="00161A33">
        <w:trPr>
          <w:cnfStyle w:val="00000010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1:30 – 12:20</w:t>
            </w:r>
          </w:p>
        </w:tc>
        <w:tc>
          <w:tcPr>
            <w:tcW w:w="2015" w:type="dxa"/>
            <w:vAlign w:val="center"/>
          </w:tcPr>
          <w:p w:rsidR="00185C70" w:rsidRPr="009E3021" w:rsidRDefault="00185C70" w:rsidP="00161A33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:rsidR="00185C70" w:rsidRPr="007C0C86" w:rsidRDefault="00023F00" w:rsidP="00161A33">
            <w:pPr>
              <w:jc w:val="center"/>
              <w:cnfStyle w:val="000000100000"/>
              <w:rPr>
                <w:i/>
              </w:rPr>
            </w:pPr>
            <w:r w:rsidRPr="001B3C18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2268" w:type="dxa"/>
          </w:tcPr>
          <w:p w:rsidR="00185C70" w:rsidRDefault="00185C70" w:rsidP="00161A33">
            <w:pPr>
              <w:jc w:val="center"/>
              <w:cnfStyle w:val="000000100000"/>
            </w:pPr>
          </w:p>
          <w:p w:rsidR="00076557" w:rsidRDefault="00076557" w:rsidP="00161A33">
            <w:pPr>
              <w:jc w:val="center"/>
              <w:cnfStyle w:val="000000100000"/>
            </w:pPr>
            <w:r w:rsidRPr="001B3C18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2552" w:type="dxa"/>
            <w:vAlign w:val="center"/>
          </w:tcPr>
          <w:p w:rsidR="00185C70" w:rsidRPr="00015103" w:rsidRDefault="00185C70" w:rsidP="00161A33">
            <w:pPr>
              <w:jc w:val="center"/>
              <w:cnfStyle w:val="000000100000"/>
              <w:rPr>
                <w:b/>
              </w:rPr>
            </w:pPr>
            <w:r w:rsidRPr="00015103">
              <w:rPr>
                <w:b/>
              </w:rPr>
              <w:t>MOD103 A</w:t>
            </w:r>
          </w:p>
          <w:p w:rsidR="00185C70" w:rsidRDefault="00185C70" w:rsidP="00161A33">
            <w:pPr>
              <w:jc w:val="center"/>
              <w:cnfStyle w:val="000000100000"/>
              <w:rPr>
                <w:sz w:val="16"/>
                <w:szCs w:val="16"/>
              </w:rPr>
            </w:pPr>
            <w:r w:rsidRPr="00015103">
              <w:rPr>
                <w:sz w:val="16"/>
                <w:szCs w:val="16"/>
              </w:rPr>
              <w:t>1MAMT 1OTMT 1ETTT</w:t>
            </w:r>
            <w:r>
              <w:rPr>
                <w:sz w:val="16"/>
                <w:szCs w:val="16"/>
              </w:rPr>
              <w:t>,1ETT,1GIMT,3GIMT</w:t>
            </w:r>
            <w:r w:rsidRPr="00015103">
              <w:rPr>
                <w:sz w:val="16"/>
                <w:szCs w:val="16"/>
              </w:rPr>
              <w:t xml:space="preserve"> </w:t>
            </w:r>
          </w:p>
          <w:p w:rsidR="00185C70" w:rsidRPr="009E3021" w:rsidRDefault="00185C70" w:rsidP="00161A33">
            <w:pPr>
              <w:jc w:val="center"/>
              <w:cnfStyle w:val="000000100000"/>
              <w:rPr>
                <w:b/>
              </w:rPr>
            </w:pPr>
            <w:r w:rsidRPr="00015103">
              <w:rPr>
                <w:b/>
                <w:sz w:val="20"/>
                <w:szCs w:val="20"/>
              </w:rPr>
              <w:t>ES-2-D04</w:t>
            </w:r>
          </w:p>
        </w:tc>
        <w:tc>
          <w:tcPr>
            <w:tcW w:w="1984" w:type="dxa"/>
          </w:tcPr>
          <w:p w:rsidR="00FD1086" w:rsidRDefault="00FD1086" w:rsidP="00FD1086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MOD103 B</w:t>
            </w:r>
          </w:p>
          <w:p w:rsidR="00FD1086" w:rsidRDefault="00FD1086" w:rsidP="00FD1086">
            <w:pPr>
              <w:jc w:val="center"/>
              <w:cnfStyle w:val="0000001000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MAMT,1OTMT, 1 ETTT,1 EET</w:t>
            </w:r>
          </w:p>
          <w:p w:rsidR="00185C70" w:rsidRPr="009E3021" w:rsidRDefault="00FD1086" w:rsidP="00FD1086">
            <w:pPr>
              <w:jc w:val="center"/>
              <w:cnfStyle w:val="000000100000"/>
              <w:rPr>
                <w:b/>
              </w:rPr>
            </w:pPr>
            <w:r w:rsidRPr="00015103">
              <w:rPr>
                <w:b/>
              </w:rPr>
              <w:t>ES-2-D04</w:t>
            </w:r>
          </w:p>
        </w:tc>
        <w:tc>
          <w:tcPr>
            <w:tcW w:w="262" w:type="dxa"/>
          </w:tcPr>
          <w:p w:rsidR="00185C70" w:rsidRDefault="00185C70" w:rsidP="00161A33">
            <w:pPr>
              <w:cnfStyle w:val="000000100000"/>
            </w:pPr>
          </w:p>
        </w:tc>
      </w:tr>
      <w:tr w:rsidR="00185C70" w:rsidTr="00161A33">
        <w:trPr>
          <w:cnfStyle w:val="00000001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2:30 – 13:20</w:t>
            </w:r>
          </w:p>
        </w:tc>
        <w:tc>
          <w:tcPr>
            <w:tcW w:w="2015" w:type="dxa"/>
          </w:tcPr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2268" w:type="dxa"/>
          </w:tcPr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2268" w:type="dxa"/>
          </w:tcPr>
          <w:p w:rsidR="00185C70" w:rsidRDefault="00185C70" w:rsidP="00161A33">
            <w:pPr>
              <w:jc w:val="center"/>
              <w:cnfStyle w:val="000000010000"/>
            </w:pPr>
          </w:p>
          <w:p w:rsidR="00076557" w:rsidRDefault="00076557" w:rsidP="00161A33">
            <w:pPr>
              <w:jc w:val="center"/>
              <w:cnfStyle w:val="000000010000"/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552" w:type="dxa"/>
          </w:tcPr>
          <w:p w:rsidR="00185C70" w:rsidRPr="00015103" w:rsidRDefault="00185C70" w:rsidP="00161A33">
            <w:pPr>
              <w:jc w:val="center"/>
              <w:cnfStyle w:val="000000010000"/>
              <w:rPr>
                <w:b/>
              </w:rPr>
            </w:pPr>
            <w:r w:rsidRPr="00015103">
              <w:rPr>
                <w:b/>
              </w:rPr>
              <w:t>MOD103 A</w:t>
            </w:r>
          </w:p>
          <w:p w:rsidR="00185C70" w:rsidRDefault="00185C70" w:rsidP="00161A33">
            <w:pPr>
              <w:jc w:val="center"/>
              <w:cnfStyle w:val="000000010000"/>
              <w:rPr>
                <w:sz w:val="16"/>
                <w:szCs w:val="16"/>
              </w:rPr>
            </w:pPr>
            <w:r w:rsidRPr="00015103">
              <w:rPr>
                <w:sz w:val="16"/>
                <w:szCs w:val="16"/>
              </w:rPr>
              <w:t>1MAMT 1OTMT 1ETTT</w:t>
            </w:r>
            <w:r>
              <w:rPr>
                <w:sz w:val="16"/>
                <w:szCs w:val="16"/>
              </w:rPr>
              <w:t>,1ETT,1GIMT,3GIMT</w:t>
            </w:r>
            <w:r w:rsidRPr="00015103">
              <w:rPr>
                <w:sz w:val="16"/>
                <w:szCs w:val="16"/>
              </w:rPr>
              <w:t xml:space="preserve"> </w:t>
            </w:r>
          </w:p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  <w:r w:rsidRPr="00015103">
              <w:rPr>
                <w:b/>
                <w:sz w:val="20"/>
                <w:szCs w:val="20"/>
              </w:rPr>
              <w:t>ES-2-D04</w:t>
            </w:r>
          </w:p>
        </w:tc>
        <w:tc>
          <w:tcPr>
            <w:tcW w:w="1984" w:type="dxa"/>
          </w:tcPr>
          <w:p w:rsidR="00185C70" w:rsidRDefault="00185C70" w:rsidP="00161A33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MOD103 B</w:t>
            </w:r>
          </w:p>
          <w:p w:rsidR="00185C70" w:rsidRDefault="00185C70" w:rsidP="00161A33">
            <w:pPr>
              <w:jc w:val="center"/>
              <w:cnfStyle w:val="0000000100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MAMT,1OTMT, 1 ETTT,1 EET</w:t>
            </w:r>
          </w:p>
          <w:p w:rsidR="00185C70" w:rsidRPr="007C0C86" w:rsidRDefault="00185C70" w:rsidP="00161A33">
            <w:pPr>
              <w:jc w:val="center"/>
              <w:cnfStyle w:val="000000010000"/>
              <w:rPr>
                <w:i/>
              </w:rPr>
            </w:pPr>
            <w:r w:rsidRPr="00015103">
              <w:rPr>
                <w:b/>
              </w:rPr>
              <w:t>ES-2-D04</w:t>
            </w:r>
          </w:p>
        </w:tc>
        <w:tc>
          <w:tcPr>
            <w:tcW w:w="262" w:type="dxa"/>
          </w:tcPr>
          <w:p w:rsidR="00185C70" w:rsidRDefault="00185C70" w:rsidP="00161A33">
            <w:pPr>
              <w:cnfStyle w:val="000000010000"/>
            </w:pPr>
          </w:p>
        </w:tc>
      </w:tr>
      <w:tr w:rsidR="00185C70" w:rsidTr="00161A33">
        <w:trPr>
          <w:cnfStyle w:val="00000010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3:30 – 14:20</w:t>
            </w:r>
          </w:p>
        </w:tc>
        <w:tc>
          <w:tcPr>
            <w:tcW w:w="2015" w:type="dxa"/>
          </w:tcPr>
          <w:p w:rsidR="00185C70" w:rsidRPr="009E3021" w:rsidRDefault="00185C70" w:rsidP="00161A33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2268" w:type="dxa"/>
          </w:tcPr>
          <w:p w:rsidR="00FD1086" w:rsidRDefault="00FD1086" w:rsidP="00161A33">
            <w:pPr>
              <w:jc w:val="center"/>
              <w:cnfStyle w:val="000000100000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</w:pPr>
          </w:p>
          <w:p w:rsidR="00185C70" w:rsidRPr="009E3021" w:rsidRDefault="00FD1086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268" w:type="dxa"/>
          </w:tcPr>
          <w:p w:rsidR="00185C70" w:rsidRDefault="00185C70" w:rsidP="00161A33">
            <w:pPr>
              <w:jc w:val="center"/>
              <w:cnfStyle w:val="000000100000"/>
              <w:rPr>
                <w:b/>
              </w:rPr>
            </w:pPr>
          </w:p>
          <w:p w:rsidR="00076557" w:rsidRPr="009E3021" w:rsidRDefault="00076557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552" w:type="dxa"/>
          </w:tcPr>
          <w:p w:rsidR="00185C70" w:rsidRDefault="00185C70" w:rsidP="00161A33">
            <w:pPr>
              <w:jc w:val="center"/>
              <w:cnfStyle w:val="000000100000"/>
            </w:pPr>
          </w:p>
          <w:p w:rsidR="00B64E28" w:rsidRDefault="00B64E28" w:rsidP="00161A33">
            <w:pPr>
              <w:jc w:val="center"/>
              <w:cnfStyle w:val="000000100000"/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1984" w:type="dxa"/>
          </w:tcPr>
          <w:p w:rsidR="00185C70" w:rsidRDefault="00185C70" w:rsidP="00161A33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MOD103 B</w:t>
            </w:r>
          </w:p>
          <w:p w:rsidR="00185C70" w:rsidRDefault="00185C70" w:rsidP="00161A33">
            <w:pPr>
              <w:jc w:val="center"/>
              <w:cnfStyle w:val="00000010000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MAMT,1OTMT, 1 ETTT,1 EET</w:t>
            </w:r>
          </w:p>
          <w:p w:rsidR="00185C70" w:rsidRPr="009E3021" w:rsidRDefault="00185C70" w:rsidP="00161A33">
            <w:pPr>
              <w:jc w:val="center"/>
              <w:cnfStyle w:val="000000100000"/>
              <w:rPr>
                <w:b/>
              </w:rPr>
            </w:pPr>
            <w:r w:rsidRPr="00015103">
              <w:rPr>
                <w:b/>
              </w:rPr>
              <w:t>ES-2-D04</w:t>
            </w:r>
          </w:p>
        </w:tc>
        <w:tc>
          <w:tcPr>
            <w:tcW w:w="262" w:type="dxa"/>
          </w:tcPr>
          <w:p w:rsidR="00185C70" w:rsidRDefault="00185C70" w:rsidP="00161A33">
            <w:pPr>
              <w:cnfStyle w:val="000000100000"/>
            </w:pPr>
          </w:p>
        </w:tc>
      </w:tr>
      <w:tr w:rsidR="00185C70" w:rsidTr="00161A33">
        <w:trPr>
          <w:cnfStyle w:val="00000001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4:30 – 15:20</w:t>
            </w:r>
          </w:p>
        </w:tc>
        <w:tc>
          <w:tcPr>
            <w:tcW w:w="2015" w:type="dxa"/>
          </w:tcPr>
          <w:p w:rsidR="00FD1086" w:rsidRDefault="00FD1086" w:rsidP="00161A33">
            <w:pPr>
              <w:jc w:val="center"/>
              <w:cnfStyle w:val="000000010000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</w:pPr>
          </w:p>
          <w:p w:rsidR="00185C70" w:rsidRPr="00015103" w:rsidRDefault="00FD1086" w:rsidP="00161A33">
            <w:pPr>
              <w:jc w:val="center"/>
              <w:cnfStyle w:val="000000010000"/>
              <w:rPr>
                <w:b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268" w:type="dxa"/>
          </w:tcPr>
          <w:p w:rsidR="00185C70" w:rsidRDefault="00185C70" w:rsidP="00161A33">
            <w:pPr>
              <w:jc w:val="center"/>
              <w:cnfStyle w:val="000000010000"/>
              <w:rPr>
                <w:i/>
              </w:rPr>
            </w:pPr>
          </w:p>
          <w:p w:rsidR="00076557" w:rsidRPr="00B5698B" w:rsidRDefault="00076557" w:rsidP="00161A33">
            <w:pPr>
              <w:jc w:val="center"/>
              <w:cnfStyle w:val="000000010000"/>
              <w:rPr>
                <w:i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268" w:type="dxa"/>
          </w:tcPr>
          <w:p w:rsidR="00185C70" w:rsidRPr="00A41656" w:rsidRDefault="00185C70" w:rsidP="00161A33">
            <w:pPr>
              <w:jc w:val="center"/>
              <w:cnfStyle w:val="000000010000"/>
              <w:rPr>
                <w:i/>
              </w:rPr>
            </w:pPr>
          </w:p>
        </w:tc>
        <w:tc>
          <w:tcPr>
            <w:tcW w:w="2552" w:type="dxa"/>
          </w:tcPr>
          <w:p w:rsidR="00185C70" w:rsidRDefault="00185C70" w:rsidP="00161A33">
            <w:pPr>
              <w:jc w:val="center"/>
              <w:cnfStyle w:val="000000010000"/>
              <w:rPr>
                <w:b/>
              </w:rPr>
            </w:pPr>
            <w:r w:rsidRPr="000759B6">
              <w:rPr>
                <w:b/>
              </w:rPr>
              <w:t>MOD424</w:t>
            </w:r>
          </w:p>
          <w:p w:rsidR="00185C70" w:rsidRPr="00027957" w:rsidRDefault="00185C70" w:rsidP="00161A33">
            <w:pPr>
              <w:jc w:val="center"/>
              <w:cnfStyle w:val="000000010000"/>
              <w:rPr>
                <w:sz w:val="16"/>
                <w:szCs w:val="16"/>
              </w:rPr>
            </w:pPr>
            <w:r w:rsidRPr="00027957">
              <w:rPr>
                <w:sz w:val="16"/>
                <w:szCs w:val="16"/>
              </w:rPr>
              <w:t>7MAMT, 7OTMT</w:t>
            </w:r>
          </w:p>
          <w:p w:rsidR="00185C70" w:rsidRPr="00852EE5" w:rsidRDefault="00185C70" w:rsidP="00161A33">
            <w:pPr>
              <w:jc w:val="center"/>
              <w:cnfStyle w:val="000000010000"/>
              <w:rPr>
                <w:b/>
              </w:rPr>
            </w:pPr>
            <w:r w:rsidRPr="00852EE5">
              <w:rPr>
                <w:b/>
                <w:sz w:val="16"/>
                <w:szCs w:val="16"/>
              </w:rPr>
              <w:t>ONLINE</w:t>
            </w:r>
          </w:p>
        </w:tc>
        <w:tc>
          <w:tcPr>
            <w:tcW w:w="1984" w:type="dxa"/>
          </w:tcPr>
          <w:p w:rsidR="00FD1086" w:rsidRDefault="00FD1086" w:rsidP="00161A33">
            <w:pPr>
              <w:jc w:val="center"/>
              <w:cnfStyle w:val="000000010000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</w:pPr>
          </w:p>
          <w:p w:rsidR="00185C70" w:rsidRPr="009E3021" w:rsidRDefault="00FD1086" w:rsidP="00161A33">
            <w:pPr>
              <w:jc w:val="center"/>
              <w:cnfStyle w:val="000000010000"/>
              <w:rPr>
                <w:b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62" w:type="dxa"/>
          </w:tcPr>
          <w:p w:rsidR="00185C70" w:rsidRDefault="00185C70" w:rsidP="00161A33">
            <w:pPr>
              <w:cnfStyle w:val="000000010000"/>
            </w:pPr>
          </w:p>
        </w:tc>
      </w:tr>
      <w:tr w:rsidR="00185C70" w:rsidTr="00161A33">
        <w:trPr>
          <w:cnfStyle w:val="00000010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5:30 – 16:20</w:t>
            </w:r>
          </w:p>
        </w:tc>
        <w:tc>
          <w:tcPr>
            <w:tcW w:w="2015" w:type="dxa"/>
          </w:tcPr>
          <w:p w:rsidR="00185C70" w:rsidRDefault="00185C70" w:rsidP="00161A33">
            <w:pPr>
              <w:jc w:val="center"/>
              <w:cnfStyle w:val="000000100000"/>
              <w:rPr>
                <w:b/>
              </w:rPr>
            </w:pPr>
          </w:p>
          <w:p w:rsidR="00076557" w:rsidRPr="009E3021" w:rsidRDefault="00076557" w:rsidP="00161A33">
            <w:pPr>
              <w:jc w:val="center"/>
              <w:cnfStyle w:val="000000100000"/>
              <w:rPr>
                <w:b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:rsidR="00185C70" w:rsidRDefault="00185C70" w:rsidP="00161A33">
            <w:pPr>
              <w:jc w:val="center"/>
              <w:cnfStyle w:val="000000100000"/>
              <w:rPr>
                <w:b/>
              </w:rPr>
            </w:pPr>
          </w:p>
          <w:p w:rsidR="00076557" w:rsidRPr="009E3021" w:rsidRDefault="00076557" w:rsidP="00161A33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2268" w:type="dxa"/>
          </w:tcPr>
          <w:p w:rsidR="00185C70" w:rsidRPr="00A41656" w:rsidRDefault="00185C70" w:rsidP="00161A33">
            <w:pPr>
              <w:jc w:val="center"/>
              <w:cnfStyle w:val="000000100000"/>
              <w:rPr>
                <w:b/>
              </w:rPr>
            </w:pPr>
          </w:p>
        </w:tc>
        <w:tc>
          <w:tcPr>
            <w:tcW w:w="2552" w:type="dxa"/>
          </w:tcPr>
          <w:p w:rsidR="00185C70" w:rsidRDefault="00185C70" w:rsidP="00161A33">
            <w:pPr>
              <w:jc w:val="center"/>
              <w:cnfStyle w:val="000000100000"/>
              <w:rPr>
                <w:b/>
              </w:rPr>
            </w:pPr>
            <w:r w:rsidRPr="000759B6">
              <w:rPr>
                <w:b/>
              </w:rPr>
              <w:t>MOD424</w:t>
            </w:r>
          </w:p>
          <w:p w:rsidR="00185C70" w:rsidRPr="00027957" w:rsidRDefault="00185C70" w:rsidP="00161A33">
            <w:pPr>
              <w:jc w:val="center"/>
              <w:cnfStyle w:val="000000100000"/>
              <w:rPr>
                <w:sz w:val="16"/>
                <w:szCs w:val="16"/>
              </w:rPr>
            </w:pPr>
            <w:r w:rsidRPr="00027957">
              <w:rPr>
                <w:sz w:val="16"/>
                <w:szCs w:val="16"/>
              </w:rPr>
              <w:t>7MAMT, 7OTMT</w:t>
            </w:r>
          </w:p>
          <w:p w:rsidR="00185C70" w:rsidRPr="00852EE5" w:rsidRDefault="00185C70" w:rsidP="00161A33">
            <w:pPr>
              <w:jc w:val="center"/>
              <w:cnfStyle w:val="000000100000"/>
              <w:rPr>
                <w:b/>
              </w:rPr>
            </w:pPr>
            <w:r w:rsidRPr="00852EE5">
              <w:rPr>
                <w:b/>
                <w:sz w:val="16"/>
                <w:szCs w:val="16"/>
              </w:rPr>
              <w:t>ONLINE</w:t>
            </w:r>
          </w:p>
        </w:tc>
        <w:tc>
          <w:tcPr>
            <w:tcW w:w="1984" w:type="dxa"/>
          </w:tcPr>
          <w:p w:rsidR="00185C70" w:rsidRDefault="00185C70" w:rsidP="00161A33">
            <w:pPr>
              <w:jc w:val="center"/>
              <w:cnfStyle w:val="000000100000"/>
              <w:rPr>
                <w:i/>
              </w:rPr>
            </w:pPr>
          </w:p>
          <w:p w:rsidR="00076557" w:rsidRPr="00A41656" w:rsidRDefault="00076557" w:rsidP="00161A33">
            <w:pPr>
              <w:jc w:val="center"/>
              <w:cnfStyle w:val="000000100000"/>
              <w:rPr>
                <w:i/>
              </w:rPr>
            </w:pPr>
            <w:r w:rsidRPr="00076557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262" w:type="dxa"/>
          </w:tcPr>
          <w:p w:rsidR="00185C70" w:rsidRDefault="00185C70" w:rsidP="00161A33">
            <w:pPr>
              <w:cnfStyle w:val="000000100000"/>
            </w:pPr>
          </w:p>
        </w:tc>
      </w:tr>
      <w:tr w:rsidR="00185C70" w:rsidTr="00161A33">
        <w:trPr>
          <w:cnfStyle w:val="000000010000"/>
        </w:trPr>
        <w:tc>
          <w:tcPr>
            <w:cnfStyle w:val="001000000000"/>
            <w:tcW w:w="1637" w:type="dxa"/>
          </w:tcPr>
          <w:p w:rsidR="00185C70" w:rsidRDefault="00185C70" w:rsidP="00161A33">
            <w:r>
              <w:t>16:30 – 17:20</w:t>
            </w:r>
          </w:p>
        </w:tc>
        <w:tc>
          <w:tcPr>
            <w:tcW w:w="2015" w:type="dxa"/>
          </w:tcPr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2268" w:type="dxa"/>
          </w:tcPr>
          <w:p w:rsidR="00FD1086" w:rsidRDefault="00FD1086" w:rsidP="00FD1086">
            <w:pPr>
              <w:jc w:val="center"/>
              <w:cnfStyle w:val="000000010000"/>
              <w:rPr>
                <w:b/>
              </w:rPr>
            </w:pPr>
            <w:r w:rsidRPr="000759B6">
              <w:rPr>
                <w:b/>
              </w:rPr>
              <w:t>MOD424</w:t>
            </w:r>
          </w:p>
          <w:p w:rsidR="00FD1086" w:rsidRPr="00027957" w:rsidRDefault="00FD1086" w:rsidP="00FD1086">
            <w:pPr>
              <w:jc w:val="center"/>
              <w:cnfStyle w:val="000000010000"/>
              <w:rPr>
                <w:sz w:val="16"/>
                <w:szCs w:val="16"/>
              </w:rPr>
            </w:pPr>
            <w:r w:rsidRPr="00027957">
              <w:rPr>
                <w:sz w:val="16"/>
                <w:szCs w:val="16"/>
              </w:rPr>
              <w:t>7MAMT, 7OTMT</w:t>
            </w:r>
          </w:p>
          <w:p w:rsidR="00185C70" w:rsidRDefault="00FD1086" w:rsidP="00FD1086">
            <w:pPr>
              <w:jc w:val="center"/>
              <w:cnfStyle w:val="000000010000"/>
            </w:pPr>
            <w:r w:rsidRPr="00027957">
              <w:rPr>
                <w:b/>
                <w:sz w:val="16"/>
                <w:szCs w:val="16"/>
              </w:rPr>
              <w:t>ONLINE</w:t>
            </w:r>
          </w:p>
        </w:tc>
        <w:tc>
          <w:tcPr>
            <w:tcW w:w="2268" w:type="dxa"/>
          </w:tcPr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2552" w:type="dxa"/>
          </w:tcPr>
          <w:p w:rsidR="00185C70" w:rsidRPr="009E3021" w:rsidRDefault="00185C70" w:rsidP="00161A33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984" w:type="dxa"/>
          </w:tcPr>
          <w:p w:rsidR="00185C70" w:rsidRDefault="00185C70" w:rsidP="00161A33">
            <w:pPr>
              <w:jc w:val="center"/>
              <w:cnfStyle w:val="000000010000"/>
            </w:pPr>
          </w:p>
        </w:tc>
        <w:tc>
          <w:tcPr>
            <w:tcW w:w="262" w:type="dxa"/>
          </w:tcPr>
          <w:p w:rsidR="00185C70" w:rsidRDefault="00185C70" w:rsidP="00161A33">
            <w:pPr>
              <w:cnfStyle w:val="000000010000"/>
            </w:pPr>
          </w:p>
        </w:tc>
      </w:tr>
    </w:tbl>
    <w:p w:rsidR="00FD1086" w:rsidRPr="00FD1086" w:rsidRDefault="002C1A3E" w:rsidP="00FD1086">
      <w:pPr>
        <w:spacing w:line="240" w:lineRule="auto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 </w:t>
      </w:r>
      <w:r w:rsidRPr="00076557"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  <w:t>AOH</w:t>
      </w:r>
      <w:r w:rsidR="00FD1086"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  <w:t xml:space="preserve">          </w:t>
      </w:r>
      <w:r w:rsidR="00FD1086">
        <w:rPr>
          <w:rFonts w:ascii="Times New Roman" w:hAnsi="Times New Roman" w:cs="Times New Roman"/>
          <w:sz w:val="20"/>
          <w:szCs w:val="20"/>
        </w:rPr>
        <w:t>*</w:t>
      </w:r>
      <w:r w:rsidR="00FD1086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    = </w:t>
      </w:r>
      <w:r w:rsidR="00FD1086" w:rsidRPr="001B3C18"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  <w:t>SOH</w:t>
      </w:r>
    </w:p>
    <w:p w:rsidR="00015103" w:rsidRPr="00076CF3" w:rsidRDefault="00015103" w:rsidP="00076CF3"/>
    <w:sectPr w:rsidR="00015103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40C3D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53AE"/>
    <w:rsid w:val="00437A40"/>
    <w:rsid w:val="004624FF"/>
    <w:rsid w:val="0046592A"/>
    <w:rsid w:val="004A1778"/>
    <w:rsid w:val="00511732"/>
    <w:rsid w:val="00565624"/>
    <w:rsid w:val="00574A29"/>
    <w:rsid w:val="005830D7"/>
    <w:rsid w:val="005B1AE4"/>
    <w:rsid w:val="006001A3"/>
    <w:rsid w:val="00660A87"/>
    <w:rsid w:val="006D1F46"/>
    <w:rsid w:val="007149A5"/>
    <w:rsid w:val="00771918"/>
    <w:rsid w:val="007B1F45"/>
    <w:rsid w:val="007C0C86"/>
    <w:rsid w:val="007E1D20"/>
    <w:rsid w:val="00852EE5"/>
    <w:rsid w:val="00867926"/>
    <w:rsid w:val="008946AF"/>
    <w:rsid w:val="008C1B07"/>
    <w:rsid w:val="008D490C"/>
    <w:rsid w:val="00915799"/>
    <w:rsid w:val="009A530C"/>
    <w:rsid w:val="009E3021"/>
    <w:rsid w:val="009F00EE"/>
    <w:rsid w:val="00A41656"/>
    <w:rsid w:val="00A81835"/>
    <w:rsid w:val="00B02871"/>
    <w:rsid w:val="00B15750"/>
    <w:rsid w:val="00B5698B"/>
    <w:rsid w:val="00B63B3E"/>
    <w:rsid w:val="00B64E28"/>
    <w:rsid w:val="00B93855"/>
    <w:rsid w:val="00BA507E"/>
    <w:rsid w:val="00BD0E90"/>
    <w:rsid w:val="00BD5EA7"/>
    <w:rsid w:val="00BE683C"/>
    <w:rsid w:val="00BE6B57"/>
    <w:rsid w:val="00BF6590"/>
    <w:rsid w:val="00C001BD"/>
    <w:rsid w:val="00C13F1E"/>
    <w:rsid w:val="00C342C0"/>
    <w:rsid w:val="00C4476E"/>
    <w:rsid w:val="00C72542"/>
    <w:rsid w:val="00C84B5B"/>
    <w:rsid w:val="00CC06D9"/>
    <w:rsid w:val="00CF5035"/>
    <w:rsid w:val="00D339DC"/>
    <w:rsid w:val="00D56533"/>
    <w:rsid w:val="00D838F1"/>
    <w:rsid w:val="00D90643"/>
    <w:rsid w:val="00DC26FE"/>
    <w:rsid w:val="00E02DDC"/>
    <w:rsid w:val="00E604C1"/>
    <w:rsid w:val="00EB76C1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5</cp:revision>
  <cp:lastPrinted>2025-09-24T17:17:00Z</cp:lastPrinted>
  <dcterms:created xsi:type="dcterms:W3CDTF">2025-09-24T17:16:00Z</dcterms:created>
  <dcterms:modified xsi:type="dcterms:W3CDTF">2025-10-06T08:31:00Z</dcterms:modified>
</cp:coreProperties>
</file>